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CCF674" w14:textId="77777777" w:rsidR="00786AF0" w:rsidRPr="00E8784B" w:rsidRDefault="00000000" w:rsidP="00A06358">
      <w:pPr>
        <w:pStyle w:val="Title"/>
      </w:pPr>
      <w:r w:rsidRPr="00E8784B">
        <w:t xml:space="preserve"> </w:t>
      </w:r>
      <w:r w:rsidRPr="00A06358">
        <w:t>Title</w:t>
      </w:r>
      <w:r w:rsidRPr="00E8784B">
        <w:t xml:space="preserve"> </w:t>
      </w:r>
    </w:p>
    <w:p w14:paraId="7C178406" w14:textId="25D3BEE5" w:rsidR="00786AF0" w:rsidRPr="00E8784B" w:rsidRDefault="001D0A3F" w:rsidP="001D0A3F">
      <w:pPr>
        <w:pStyle w:val="Subtitle"/>
      </w:pPr>
      <w:r>
        <w:rPr>
          <w:noProof/>
        </w:rPr>
        <w:drawing>
          <wp:inline distT="0" distB="0" distL="0" distR="0" wp14:anchorId="5C70D725" wp14:editId="6FFA8466">
            <wp:extent cx="2159000" cy="2159000"/>
            <wp:effectExtent l="0" t="0" r="0" b="0"/>
            <wp:docPr id="21" name="Picture" descr="oxfor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xfor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 w:rsidR="00000000" w:rsidRPr="00A06358">
        <w:t>Subtitle</w:t>
      </w:r>
      <w:r w:rsidR="00D927FE">
        <w:t xml:space="preserve"> here is a long subtitle. I wonder whether it wraps across </w:t>
      </w:r>
      <w:proofErr w:type="gramStart"/>
      <w:r w:rsidR="00D927FE">
        <w:t>lines?</w:t>
      </w:r>
      <w:proofErr w:type="gramEnd"/>
      <w:r w:rsidR="00D927FE">
        <w:t xml:space="preserve"> And what if we put a new paragraph?</w:t>
      </w:r>
      <w:r>
        <w:br/>
      </w:r>
      <w:r w:rsidR="00D927FE">
        <w:t>Here is the new paragraph.</w:t>
      </w:r>
    </w:p>
    <w:p w14:paraId="2D30C9C0" w14:textId="77777777" w:rsidR="00786AF0" w:rsidRPr="00E8784B" w:rsidRDefault="00000000" w:rsidP="00A06358">
      <w:pPr>
        <w:pStyle w:val="Author"/>
      </w:pPr>
      <w:r w:rsidRPr="00E8784B">
        <w:t xml:space="preserve"> </w:t>
      </w:r>
      <w:r w:rsidRPr="00A06358">
        <w:t>Author</w:t>
      </w:r>
      <w:r w:rsidRPr="00E8784B">
        <w:t xml:space="preserve"> </w:t>
      </w:r>
    </w:p>
    <w:p w14:paraId="43B8900F" w14:textId="77777777" w:rsidR="00786AF0" w:rsidRPr="00E8784B" w:rsidRDefault="00000000" w:rsidP="00A06358">
      <w:pPr>
        <w:pStyle w:val="Date"/>
      </w:pPr>
      <w:r w:rsidRPr="00E8784B">
        <w:t xml:space="preserve"> </w:t>
      </w:r>
      <w:r w:rsidRPr="00A06358">
        <w:t>Date</w:t>
      </w:r>
      <w:r w:rsidRPr="00E8784B">
        <w:t xml:space="preserve"> </w:t>
      </w:r>
    </w:p>
    <w:p w14:paraId="1A7B69F7" w14:textId="77777777" w:rsidR="00786AF0" w:rsidRPr="00E8784B" w:rsidRDefault="00000000" w:rsidP="009D2A75">
      <w:pPr>
        <w:pStyle w:val="Abstract"/>
      </w:pPr>
      <w:r w:rsidRPr="00E8784B">
        <w:t xml:space="preserve"> </w:t>
      </w:r>
      <w:r w:rsidRPr="009D2A75">
        <w:t>Abstract</w:t>
      </w:r>
      <w:r w:rsidRPr="00E8784B">
        <w:t xml:space="preserve"> </w:t>
      </w:r>
    </w:p>
    <w:p w14:paraId="0B9CEC65" w14:textId="40F16A75" w:rsidR="00786AF0" w:rsidRPr="00E8784B" w:rsidRDefault="00000000" w:rsidP="00A06358">
      <w:pPr>
        <w:pStyle w:val="Heading1"/>
      </w:pPr>
      <w:bookmarkStart w:id="0" w:name="heading-1"/>
      <w:r w:rsidRPr="00A06358">
        <w:lastRenderedPageBreak/>
        <w:t>Heading</w:t>
      </w:r>
      <w:r w:rsidRPr="00E8784B">
        <w:t xml:space="preserve"> 1 </w:t>
      </w:r>
      <w:bookmarkEnd w:id="0"/>
    </w:p>
    <w:p w14:paraId="1E2592FE" w14:textId="34086402" w:rsidR="00786AF0" w:rsidRPr="00E8784B" w:rsidRDefault="00000000" w:rsidP="00A06358">
      <w:pPr>
        <w:pStyle w:val="Heading2"/>
      </w:pPr>
      <w:bookmarkStart w:id="1" w:name="heading-2"/>
      <w:r w:rsidRPr="00A06358">
        <w:t>Heading</w:t>
      </w:r>
      <w:r w:rsidRPr="00E8784B">
        <w:t xml:space="preserve"> 2 </w:t>
      </w:r>
      <w:bookmarkEnd w:id="1"/>
    </w:p>
    <w:p w14:paraId="2284EBDF" w14:textId="77777777" w:rsidR="00786AF0" w:rsidRPr="00E8784B" w:rsidRDefault="00000000" w:rsidP="00A06358">
      <w:pPr>
        <w:pStyle w:val="Heading3"/>
      </w:pPr>
      <w:bookmarkStart w:id="2" w:name="heading-3"/>
      <w:r w:rsidRPr="00E8784B">
        <w:t xml:space="preserve"> </w:t>
      </w:r>
      <w:r w:rsidRPr="00A06358">
        <w:t>Heading</w:t>
      </w:r>
      <w:r w:rsidRPr="00E8784B">
        <w:t xml:space="preserve"> 3 </w:t>
      </w:r>
      <w:bookmarkEnd w:id="2"/>
    </w:p>
    <w:p w14:paraId="60599C6E" w14:textId="77777777" w:rsidR="00786AF0" w:rsidRPr="00E8784B" w:rsidRDefault="00000000" w:rsidP="00A06358">
      <w:pPr>
        <w:pStyle w:val="Heading4"/>
      </w:pPr>
      <w:bookmarkStart w:id="3" w:name="heading-4"/>
      <w:r w:rsidRPr="00E8784B">
        <w:t xml:space="preserve"> </w:t>
      </w:r>
      <w:r w:rsidRPr="00A06358">
        <w:t>Heading</w:t>
      </w:r>
      <w:r w:rsidRPr="00E8784B">
        <w:t xml:space="preserve"> 4 </w:t>
      </w:r>
      <w:bookmarkEnd w:id="3"/>
    </w:p>
    <w:p w14:paraId="68D320AB" w14:textId="77777777" w:rsidR="00786AF0" w:rsidRPr="00E8784B" w:rsidRDefault="00000000" w:rsidP="00A06358">
      <w:pPr>
        <w:pStyle w:val="Heading5"/>
      </w:pPr>
      <w:bookmarkStart w:id="4" w:name="heading-5"/>
      <w:r w:rsidRPr="00E8784B">
        <w:t xml:space="preserve"> </w:t>
      </w:r>
      <w:r w:rsidRPr="00A06358">
        <w:t>Heading</w:t>
      </w:r>
      <w:r w:rsidRPr="00E8784B">
        <w:t xml:space="preserve"> 5 </w:t>
      </w:r>
      <w:bookmarkEnd w:id="4"/>
    </w:p>
    <w:p w14:paraId="069931DE" w14:textId="77777777" w:rsidR="00786AF0" w:rsidRPr="00E8784B" w:rsidRDefault="00000000" w:rsidP="00A06358">
      <w:pPr>
        <w:pStyle w:val="Heading6"/>
      </w:pPr>
      <w:bookmarkStart w:id="5" w:name="heading-6"/>
      <w:r w:rsidRPr="00E8784B">
        <w:t xml:space="preserve"> </w:t>
      </w:r>
      <w:r w:rsidRPr="00A06358">
        <w:t>Heading</w:t>
      </w:r>
      <w:r w:rsidRPr="00E8784B">
        <w:t xml:space="preserve"> 6 </w:t>
      </w:r>
      <w:bookmarkEnd w:id="5"/>
    </w:p>
    <w:p w14:paraId="3E1ABAC9" w14:textId="77777777" w:rsidR="00786AF0" w:rsidRPr="00E8784B" w:rsidRDefault="00000000" w:rsidP="00A06358">
      <w:pPr>
        <w:pStyle w:val="Heading7"/>
      </w:pPr>
      <w:bookmarkStart w:id="6" w:name="heading-7"/>
      <w:r w:rsidRPr="00E8784B">
        <w:t xml:space="preserve"> </w:t>
      </w:r>
      <w:r w:rsidRPr="00A06358">
        <w:t>Heading</w:t>
      </w:r>
      <w:r w:rsidRPr="00E8784B">
        <w:t xml:space="preserve"> 7 </w:t>
      </w:r>
      <w:bookmarkEnd w:id="6"/>
    </w:p>
    <w:p w14:paraId="227C8025" w14:textId="77777777" w:rsidR="00786AF0" w:rsidRPr="00E8784B" w:rsidRDefault="00000000" w:rsidP="00A06358">
      <w:pPr>
        <w:pStyle w:val="Heading8"/>
      </w:pPr>
      <w:bookmarkStart w:id="7" w:name="heading-8"/>
      <w:r w:rsidRPr="00E8784B">
        <w:t xml:space="preserve"> </w:t>
      </w:r>
      <w:r w:rsidRPr="00A06358">
        <w:t>Heading</w:t>
      </w:r>
      <w:r w:rsidRPr="00E8784B">
        <w:t xml:space="preserve"> 8 </w:t>
      </w:r>
      <w:bookmarkEnd w:id="7"/>
    </w:p>
    <w:p w14:paraId="1D4CDE17" w14:textId="51D25D6F" w:rsidR="00786AF0" w:rsidRPr="00A06358" w:rsidRDefault="00000000" w:rsidP="00A06358">
      <w:pPr>
        <w:pStyle w:val="Heading9"/>
      </w:pPr>
      <w:bookmarkStart w:id="8" w:name="heading-9"/>
      <w:r w:rsidRPr="00A06358">
        <w:t xml:space="preserve">Heading 9 </w:t>
      </w:r>
      <w:bookmarkEnd w:id="8"/>
    </w:p>
    <w:p w14:paraId="28F0D93F" w14:textId="77777777" w:rsidR="00786AF0" w:rsidRDefault="00000000" w:rsidP="00A06358">
      <w:pPr>
        <w:pStyle w:val="FirstParagraph"/>
      </w:pPr>
      <w:r w:rsidRPr="00E8784B">
        <w:t xml:space="preserve"> First </w:t>
      </w:r>
      <w:r w:rsidRPr="00A06358">
        <w:t>Paragraph</w:t>
      </w:r>
      <w:r w:rsidRPr="00E8784B">
        <w:t xml:space="preserve">. </w:t>
      </w:r>
    </w:p>
    <w:p w14:paraId="042A5DD3" w14:textId="328068A8" w:rsidR="00C85F8E" w:rsidRPr="00C85F8E" w:rsidRDefault="00C85F8E" w:rsidP="00C85F8E">
      <w:pPr>
        <w:pStyle w:val="TOCHeading"/>
      </w:pPr>
      <w:r w:rsidRPr="00C85F8E">
        <w:lastRenderedPageBreak/>
        <w:t>TOC Heading</w:t>
      </w:r>
    </w:p>
    <w:p w14:paraId="3ACB04E7" w14:textId="77777777" w:rsidR="00786AF0" w:rsidRPr="00E8784B" w:rsidRDefault="00000000" w:rsidP="00A06358">
      <w:pPr>
        <w:pStyle w:val="BodyText"/>
      </w:pPr>
      <w:r w:rsidRPr="00E8784B">
        <w:t xml:space="preserve"> </w:t>
      </w:r>
      <w:r w:rsidRPr="00A06358">
        <w:t>Body</w:t>
      </w:r>
      <w:r w:rsidRPr="00E8784B">
        <w:t xml:space="preserve"> Text. Body Text Char.    </w:t>
      </w:r>
      <w:r w:rsidRPr="00E8784B">
        <w:rPr>
          <w:rStyle w:val="VerbatimChar"/>
          <w:rFonts w:ascii="Garamond" w:hAnsi="Garamond"/>
        </w:rPr>
        <w:t xml:space="preserve"> Verbatim Char </w:t>
      </w:r>
      <w:r w:rsidRPr="00E8784B">
        <w:t xml:space="preserve"> .    </w:t>
      </w:r>
      <w:hyperlink r:id="rId8">
        <w:r w:rsidRPr="00E8784B">
          <w:rPr>
            <w:rStyle w:val="Hyperlink"/>
          </w:rPr>
          <w:t xml:space="preserve"> Hyperlink </w:t>
        </w:r>
      </w:hyperlink>
      <w:r w:rsidRPr="00E8784B">
        <w:t xml:space="preserve"> .     Footnote. </w:t>
      </w:r>
      <w:r w:rsidRPr="00E8784B">
        <w:rPr>
          <w:rStyle w:val="FootnoteReference"/>
        </w:rPr>
        <w:footnoteReference w:id="1"/>
      </w:r>
    </w:p>
    <w:p w14:paraId="1987E28B" w14:textId="77777777" w:rsidR="00786AF0" w:rsidRPr="00E8784B" w:rsidRDefault="00000000" w:rsidP="00A06358">
      <w:pPr>
        <w:pStyle w:val="BlockText"/>
      </w:pPr>
      <w:r w:rsidRPr="00E8784B">
        <w:t xml:space="preserve"> Block Text. </w:t>
      </w:r>
    </w:p>
    <w:p w14:paraId="0D0AB30F" w14:textId="3761CD44" w:rsidR="00786AF0" w:rsidRPr="00E8784B" w:rsidRDefault="00000000">
      <w:pPr>
        <w:pStyle w:val="TableCaption"/>
      </w:pPr>
      <w:r w:rsidRPr="00E8784B">
        <w:t xml:space="preserve"> Table </w:t>
      </w:r>
      <w:r w:rsidR="00706BBC" w:rsidRPr="00E8784B">
        <w:t>Grid Light</w:t>
      </w:r>
      <w:r w:rsidRPr="00E8784B">
        <w:t xml:space="preserve">. </w:t>
      </w:r>
    </w:p>
    <w:tbl>
      <w:tblPr>
        <w:tblStyle w:val="TableGridLight"/>
        <w:tblW w:w="0" w:type="auto"/>
        <w:tblLook w:val="07E0" w:firstRow="1" w:lastRow="1" w:firstColumn="1" w:lastColumn="1" w:noHBand="1" w:noVBand="1"/>
      </w:tblPr>
      <w:tblGrid>
        <w:gridCol w:w="799"/>
        <w:gridCol w:w="799"/>
      </w:tblGrid>
      <w:tr w:rsidR="00786AF0" w:rsidRPr="00E8784B" w14:paraId="021F5BC6" w14:textId="77777777" w:rsidTr="007F4478">
        <w:tc>
          <w:tcPr>
            <w:tcW w:w="0" w:type="auto"/>
          </w:tcPr>
          <w:p w14:paraId="6E8401A4" w14:textId="77777777" w:rsidR="00786AF0" w:rsidRPr="00E8784B" w:rsidRDefault="00000000" w:rsidP="00A06358">
            <w:pPr>
              <w:pStyle w:val="Compact"/>
            </w:pPr>
            <w:r w:rsidRPr="00E8784B">
              <w:t xml:space="preserve"> Table </w:t>
            </w:r>
          </w:p>
        </w:tc>
        <w:tc>
          <w:tcPr>
            <w:tcW w:w="0" w:type="auto"/>
          </w:tcPr>
          <w:p w14:paraId="593FDD73" w14:textId="77777777" w:rsidR="00786AF0" w:rsidRPr="00E8784B" w:rsidRDefault="00000000" w:rsidP="00A06358">
            <w:pPr>
              <w:pStyle w:val="Compact"/>
            </w:pPr>
            <w:r w:rsidRPr="00E8784B">
              <w:t xml:space="preserve"> Table </w:t>
            </w:r>
          </w:p>
        </w:tc>
      </w:tr>
      <w:tr w:rsidR="00786AF0" w:rsidRPr="00E8784B" w14:paraId="499BB3F9" w14:textId="77777777" w:rsidTr="007F4478">
        <w:tc>
          <w:tcPr>
            <w:tcW w:w="0" w:type="auto"/>
          </w:tcPr>
          <w:p w14:paraId="081069FD" w14:textId="77777777" w:rsidR="00786AF0" w:rsidRPr="00E8784B" w:rsidRDefault="00000000" w:rsidP="00A06358">
            <w:pPr>
              <w:pStyle w:val="Compact"/>
            </w:pPr>
            <w:r w:rsidRPr="00E8784B">
              <w:t xml:space="preserve"> 1 </w:t>
            </w:r>
          </w:p>
        </w:tc>
        <w:tc>
          <w:tcPr>
            <w:tcW w:w="0" w:type="auto"/>
          </w:tcPr>
          <w:p w14:paraId="78BEC515" w14:textId="77777777" w:rsidR="00786AF0" w:rsidRPr="00E8784B" w:rsidRDefault="00000000" w:rsidP="00A06358">
            <w:pPr>
              <w:pStyle w:val="Compact"/>
            </w:pPr>
            <w:r w:rsidRPr="00E8784B">
              <w:t xml:space="preserve"> 2 </w:t>
            </w:r>
          </w:p>
        </w:tc>
      </w:tr>
    </w:tbl>
    <w:p w14:paraId="75544406" w14:textId="77777777" w:rsidR="00786AF0" w:rsidRPr="00E8784B" w:rsidRDefault="00000000" w:rsidP="007F4478">
      <w:pPr>
        <w:pStyle w:val="ImageCaption"/>
      </w:pPr>
      <w:r w:rsidRPr="00E8784B">
        <w:t xml:space="preserve"> Image Caption </w:t>
      </w:r>
    </w:p>
    <w:p w14:paraId="3CC2A1F3" w14:textId="77777777" w:rsidR="00786AF0" w:rsidRPr="00E8784B" w:rsidRDefault="00000000">
      <w:pPr>
        <w:pStyle w:val="DefinitionTerm"/>
        <w:rPr>
          <w:rFonts w:ascii="Garamond" w:hAnsi="Garamond"/>
        </w:rPr>
      </w:pPr>
      <w:r w:rsidRPr="00E8784B">
        <w:rPr>
          <w:rFonts w:ascii="Garamond" w:hAnsi="Garamond"/>
        </w:rPr>
        <w:t xml:space="preserve"> DefinitionTerm </w:t>
      </w:r>
    </w:p>
    <w:p w14:paraId="11CBC637" w14:textId="77777777" w:rsidR="00786AF0" w:rsidRPr="00E8784B" w:rsidRDefault="00000000">
      <w:pPr>
        <w:pStyle w:val="Definition"/>
        <w:rPr>
          <w:rFonts w:ascii="Garamond" w:hAnsi="Garamond"/>
        </w:rPr>
      </w:pPr>
      <w:r w:rsidRPr="00E8784B">
        <w:rPr>
          <w:rFonts w:ascii="Garamond" w:hAnsi="Garamond"/>
        </w:rPr>
        <w:t xml:space="preserve"> Definition </w:t>
      </w:r>
    </w:p>
    <w:p w14:paraId="517FE4C6" w14:textId="77777777" w:rsidR="00786AF0" w:rsidRPr="00E8784B" w:rsidRDefault="00000000">
      <w:pPr>
        <w:pStyle w:val="DefinitionTerm"/>
        <w:rPr>
          <w:rFonts w:ascii="Garamond" w:hAnsi="Garamond"/>
        </w:rPr>
      </w:pPr>
      <w:r w:rsidRPr="00E8784B">
        <w:rPr>
          <w:rFonts w:ascii="Garamond" w:hAnsi="Garamond"/>
        </w:rPr>
        <w:t xml:space="preserve"> DefinitionTerm </w:t>
      </w:r>
    </w:p>
    <w:p w14:paraId="327873FF" w14:textId="77777777" w:rsidR="00786AF0" w:rsidRPr="00E8784B" w:rsidRDefault="00000000">
      <w:pPr>
        <w:pStyle w:val="Definition"/>
        <w:rPr>
          <w:rFonts w:ascii="Garamond" w:hAnsi="Garamond"/>
        </w:rPr>
      </w:pPr>
      <w:r w:rsidRPr="00E8784B">
        <w:rPr>
          <w:rFonts w:ascii="Garamond" w:hAnsi="Garamond"/>
        </w:rPr>
        <w:t xml:space="preserve"> Definition </w:t>
      </w:r>
    </w:p>
    <w:p w14:paraId="5AFE66D8" w14:textId="77777777" w:rsidR="0036663F" w:rsidRPr="00E8784B" w:rsidRDefault="0036663F">
      <w:pPr>
        <w:pStyle w:val="Definition"/>
        <w:rPr>
          <w:rFonts w:ascii="Garamond" w:hAnsi="Garamond"/>
        </w:rPr>
      </w:pPr>
    </w:p>
    <w:p w14:paraId="3CF74A4A" w14:textId="57B4DC13" w:rsidR="00706BBC" w:rsidRPr="00E8784B" w:rsidRDefault="00706BBC" w:rsidP="00A06358">
      <w:pPr>
        <w:pStyle w:val="Caption"/>
      </w:pPr>
      <w:r w:rsidRPr="00E8784B">
        <w:t xml:space="preserve">Table </w:t>
      </w:r>
      <w:r w:rsidRPr="00A06358">
        <w:fldChar w:fldCharType="begin"/>
      </w:r>
      <w:r w:rsidRPr="00A06358">
        <w:instrText xml:space="preserve"> SEQ Table \* ARABIC </w:instrText>
      </w:r>
      <w:r w:rsidRPr="00A06358">
        <w:fldChar w:fldCharType="separate"/>
      </w:r>
      <w:r w:rsidRPr="00A06358">
        <w:t>1</w:t>
      </w:r>
      <w:r w:rsidRPr="00A06358">
        <w:fldChar w:fldCharType="end"/>
      </w:r>
      <w:r w:rsidRPr="00A06358">
        <w:t>TableNormal</w:t>
      </w:r>
    </w:p>
    <w:tbl>
      <w:tblPr>
        <w:tblStyle w:val="PlainTable1"/>
        <w:tblW w:w="0" w:type="auto"/>
        <w:tblLook w:val="0420" w:firstRow="1" w:lastRow="0" w:firstColumn="0" w:lastColumn="0" w:noHBand="0" w:noVBand="1"/>
      </w:tblPr>
      <w:tblGrid>
        <w:gridCol w:w="1924"/>
        <w:gridCol w:w="1919"/>
        <w:gridCol w:w="1911"/>
        <w:gridCol w:w="1911"/>
        <w:gridCol w:w="1911"/>
      </w:tblGrid>
      <w:tr w:rsidR="0036663F" w:rsidRPr="00E8784B" w14:paraId="459D38F4" w14:textId="77777777" w:rsidTr="00706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4" w:type="dxa"/>
          </w:tcPr>
          <w:p w14:paraId="60327921" w14:textId="77777777" w:rsidR="0036663F" w:rsidRPr="00E8784B" w:rsidRDefault="0036663F" w:rsidP="00A06358">
            <w:pPr>
              <w:pStyle w:val="BodyText"/>
            </w:pPr>
            <w:bookmarkStart w:id="9" w:name="_Hlk176953407"/>
            <w:r w:rsidRPr="00E8784B">
              <w:t>Yeah</w:t>
            </w:r>
          </w:p>
        </w:tc>
        <w:tc>
          <w:tcPr>
            <w:tcW w:w="1919" w:type="dxa"/>
          </w:tcPr>
          <w:p w14:paraId="0B5DC759" w14:textId="77777777" w:rsidR="0036663F" w:rsidRPr="00E8784B" w:rsidRDefault="0036663F" w:rsidP="00A06358">
            <w:pPr>
              <w:pStyle w:val="BodyText"/>
            </w:pPr>
            <w:r w:rsidRPr="00E8784B">
              <w:t>C1</w:t>
            </w:r>
          </w:p>
        </w:tc>
        <w:tc>
          <w:tcPr>
            <w:tcW w:w="1911" w:type="dxa"/>
          </w:tcPr>
          <w:p w14:paraId="27B56B70" w14:textId="77777777" w:rsidR="0036663F" w:rsidRPr="00E8784B" w:rsidRDefault="0036663F" w:rsidP="00A06358">
            <w:pPr>
              <w:pStyle w:val="BodyText"/>
            </w:pPr>
            <w:r w:rsidRPr="00E8784B">
              <w:t>C2</w:t>
            </w:r>
          </w:p>
        </w:tc>
        <w:tc>
          <w:tcPr>
            <w:tcW w:w="1911" w:type="dxa"/>
          </w:tcPr>
          <w:p w14:paraId="75E773D0" w14:textId="77777777" w:rsidR="0036663F" w:rsidRPr="00E8784B" w:rsidRDefault="0036663F" w:rsidP="00A06358">
            <w:pPr>
              <w:pStyle w:val="BodyText"/>
            </w:pPr>
            <w:r w:rsidRPr="00E8784B">
              <w:t>C3</w:t>
            </w:r>
          </w:p>
        </w:tc>
        <w:tc>
          <w:tcPr>
            <w:tcW w:w="1911" w:type="dxa"/>
          </w:tcPr>
          <w:p w14:paraId="4B52E162" w14:textId="77777777" w:rsidR="0036663F" w:rsidRPr="00E8784B" w:rsidRDefault="0036663F" w:rsidP="00A06358">
            <w:pPr>
              <w:pStyle w:val="BodyText"/>
            </w:pPr>
            <w:r w:rsidRPr="00E8784B">
              <w:t>C4</w:t>
            </w:r>
          </w:p>
        </w:tc>
      </w:tr>
      <w:tr w:rsidR="0036663F" w:rsidRPr="00E8784B" w14:paraId="5B889D7A" w14:textId="77777777" w:rsidTr="00706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24" w:type="dxa"/>
          </w:tcPr>
          <w:p w14:paraId="3B9EC600" w14:textId="77777777" w:rsidR="0036663F" w:rsidRPr="00E8784B" w:rsidRDefault="0036663F" w:rsidP="00A06358">
            <w:pPr>
              <w:pStyle w:val="BodyText"/>
            </w:pPr>
            <w:r w:rsidRPr="00E8784B">
              <w:t>g</w:t>
            </w:r>
          </w:p>
        </w:tc>
        <w:tc>
          <w:tcPr>
            <w:tcW w:w="1919" w:type="dxa"/>
          </w:tcPr>
          <w:p w14:paraId="551ED447" w14:textId="77777777" w:rsidR="0036663F" w:rsidRPr="00E8784B" w:rsidRDefault="0036663F" w:rsidP="00A06358">
            <w:pPr>
              <w:pStyle w:val="BodyText"/>
            </w:pPr>
            <w:r w:rsidRPr="00E8784B">
              <w:t>yoyo</w:t>
            </w:r>
          </w:p>
        </w:tc>
        <w:tc>
          <w:tcPr>
            <w:tcW w:w="1911" w:type="dxa"/>
          </w:tcPr>
          <w:p w14:paraId="1AC27F50" w14:textId="77777777" w:rsidR="0036663F" w:rsidRPr="00E8784B" w:rsidRDefault="0036663F" w:rsidP="00A06358">
            <w:pPr>
              <w:pStyle w:val="BodyText"/>
            </w:pPr>
            <w:r w:rsidRPr="00E8784B">
              <w:t>908</w:t>
            </w:r>
          </w:p>
        </w:tc>
        <w:tc>
          <w:tcPr>
            <w:tcW w:w="1911" w:type="dxa"/>
          </w:tcPr>
          <w:p w14:paraId="329AD989" w14:textId="77777777" w:rsidR="0036663F" w:rsidRPr="00E8784B" w:rsidRDefault="0036663F" w:rsidP="00A06358">
            <w:pPr>
              <w:pStyle w:val="BodyText"/>
            </w:pPr>
            <w:proofErr w:type="spellStart"/>
            <w:r w:rsidRPr="00E8784B">
              <w:t>abc</w:t>
            </w:r>
            <w:proofErr w:type="spellEnd"/>
          </w:p>
        </w:tc>
        <w:tc>
          <w:tcPr>
            <w:tcW w:w="1911" w:type="dxa"/>
          </w:tcPr>
          <w:p w14:paraId="79981C75" w14:textId="77777777" w:rsidR="0036663F" w:rsidRPr="00E8784B" w:rsidRDefault="0036663F" w:rsidP="00A06358">
            <w:pPr>
              <w:pStyle w:val="BodyText"/>
            </w:pPr>
            <w:r w:rsidRPr="00E8784B">
              <w:t>123</w:t>
            </w:r>
          </w:p>
        </w:tc>
      </w:tr>
      <w:tr w:rsidR="0036663F" w:rsidRPr="00E8784B" w14:paraId="7894BAD5" w14:textId="77777777" w:rsidTr="00706BBC">
        <w:tc>
          <w:tcPr>
            <w:tcW w:w="1924" w:type="dxa"/>
          </w:tcPr>
          <w:p w14:paraId="230E3D98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9" w:type="dxa"/>
          </w:tcPr>
          <w:p w14:paraId="745DB5C0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4A12762B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414C2D5B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2274DED1" w14:textId="77777777" w:rsidR="0036663F" w:rsidRPr="00E8784B" w:rsidRDefault="0036663F" w:rsidP="00A06358">
            <w:pPr>
              <w:pStyle w:val="BodyText"/>
            </w:pPr>
          </w:p>
        </w:tc>
      </w:tr>
      <w:tr w:rsidR="0036663F" w:rsidRPr="00E8784B" w14:paraId="6C1D6553" w14:textId="77777777" w:rsidTr="00706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24" w:type="dxa"/>
          </w:tcPr>
          <w:p w14:paraId="7CD08572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9" w:type="dxa"/>
          </w:tcPr>
          <w:p w14:paraId="669C6138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184A9676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007ADCAD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047087FB" w14:textId="77777777" w:rsidR="0036663F" w:rsidRPr="00E8784B" w:rsidRDefault="0036663F" w:rsidP="00A06358">
            <w:pPr>
              <w:pStyle w:val="BodyText"/>
            </w:pPr>
          </w:p>
        </w:tc>
      </w:tr>
      <w:tr w:rsidR="0036663F" w:rsidRPr="00E8784B" w14:paraId="4B6CD221" w14:textId="77777777" w:rsidTr="00706BBC">
        <w:tc>
          <w:tcPr>
            <w:tcW w:w="1924" w:type="dxa"/>
          </w:tcPr>
          <w:p w14:paraId="3EC50EE3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9" w:type="dxa"/>
          </w:tcPr>
          <w:p w14:paraId="28D8E193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23528657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2FF88B74" w14:textId="77777777" w:rsidR="0036663F" w:rsidRPr="00E8784B" w:rsidRDefault="0036663F" w:rsidP="00A06358">
            <w:pPr>
              <w:pStyle w:val="BodyText"/>
            </w:pPr>
          </w:p>
        </w:tc>
        <w:tc>
          <w:tcPr>
            <w:tcW w:w="1911" w:type="dxa"/>
          </w:tcPr>
          <w:p w14:paraId="6D0A9E6E" w14:textId="77777777" w:rsidR="0036663F" w:rsidRPr="00E8784B" w:rsidRDefault="0036663F" w:rsidP="00A06358">
            <w:pPr>
              <w:pStyle w:val="BodyText"/>
            </w:pPr>
          </w:p>
        </w:tc>
      </w:tr>
      <w:bookmarkEnd w:id="9"/>
    </w:tbl>
    <w:p w14:paraId="11AACACB" w14:textId="77777777" w:rsidR="0036663F" w:rsidRPr="00E8784B" w:rsidRDefault="0036663F">
      <w:pPr>
        <w:pStyle w:val="Definition"/>
        <w:rPr>
          <w:rFonts w:ascii="Garamond" w:hAnsi="Garamond"/>
        </w:rPr>
      </w:pPr>
    </w:p>
    <w:p w14:paraId="6F2AAA9C" w14:textId="4FC4DDAE" w:rsidR="00706BBC" w:rsidRPr="00E8784B" w:rsidRDefault="00706BBC" w:rsidP="00A06358">
      <w:pPr>
        <w:pStyle w:val="Caption"/>
      </w:pPr>
      <w:r w:rsidRPr="00E8784B">
        <w:t xml:space="preserve">Table </w:t>
      </w:r>
      <w:r w:rsidRPr="00A06358">
        <w:fldChar w:fldCharType="begin"/>
      </w:r>
      <w:r w:rsidRPr="00A06358">
        <w:instrText xml:space="preserve"> SEQ Table \* ARABIC </w:instrText>
      </w:r>
      <w:r w:rsidRPr="00A06358">
        <w:fldChar w:fldCharType="separate"/>
      </w:r>
      <w:r w:rsidRPr="00A06358">
        <w:t>2</w:t>
      </w:r>
      <w:r w:rsidRPr="00A06358">
        <w:fldChar w:fldCharType="end"/>
      </w:r>
      <w:r w:rsidRPr="00A06358">
        <w:t>TableNormalDark</w:t>
      </w:r>
    </w:p>
    <w:tbl>
      <w:tblPr>
        <w:tblStyle w:val="TableNormalDark"/>
        <w:tblW w:w="0" w:type="auto"/>
        <w:tblLook w:val="0420" w:firstRow="1" w:lastRow="0" w:firstColumn="0" w:lastColumn="0" w:noHBand="0" w:noVBand="1"/>
      </w:tblPr>
      <w:tblGrid>
        <w:gridCol w:w="1924"/>
        <w:gridCol w:w="1919"/>
        <w:gridCol w:w="1911"/>
        <w:gridCol w:w="1911"/>
        <w:gridCol w:w="1911"/>
      </w:tblGrid>
      <w:tr w:rsidR="00706BBC" w:rsidRPr="00E8784B" w14:paraId="67C8C4F7" w14:textId="77777777" w:rsidTr="00706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4" w:type="dxa"/>
          </w:tcPr>
          <w:p w14:paraId="496C71BB" w14:textId="77777777" w:rsidR="00706BBC" w:rsidRPr="00E8784B" w:rsidRDefault="00706BBC" w:rsidP="00A06358">
            <w:pPr>
              <w:pStyle w:val="BodyText"/>
            </w:pPr>
            <w:r w:rsidRPr="00E8784B">
              <w:t>Yeah</w:t>
            </w:r>
          </w:p>
        </w:tc>
        <w:tc>
          <w:tcPr>
            <w:tcW w:w="1919" w:type="dxa"/>
          </w:tcPr>
          <w:p w14:paraId="6053F949" w14:textId="77777777" w:rsidR="00706BBC" w:rsidRPr="00E8784B" w:rsidRDefault="00706BBC" w:rsidP="00A06358">
            <w:pPr>
              <w:pStyle w:val="BodyText"/>
            </w:pPr>
            <w:r w:rsidRPr="00E8784B">
              <w:t>C1</w:t>
            </w:r>
          </w:p>
        </w:tc>
        <w:tc>
          <w:tcPr>
            <w:tcW w:w="1911" w:type="dxa"/>
          </w:tcPr>
          <w:p w14:paraId="108F4402" w14:textId="77777777" w:rsidR="00706BBC" w:rsidRPr="00E8784B" w:rsidRDefault="00706BBC" w:rsidP="00A06358">
            <w:pPr>
              <w:pStyle w:val="BodyText"/>
            </w:pPr>
            <w:r w:rsidRPr="00E8784B">
              <w:t>C2</w:t>
            </w:r>
          </w:p>
        </w:tc>
        <w:tc>
          <w:tcPr>
            <w:tcW w:w="1911" w:type="dxa"/>
          </w:tcPr>
          <w:p w14:paraId="6330B613" w14:textId="77777777" w:rsidR="00706BBC" w:rsidRPr="00E8784B" w:rsidRDefault="00706BBC" w:rsidP="00A06358">
            <w:pPr>
              <w:pStyle w:val="BodyText"/>
            </w:pPr>
            <w:r w:rsidRPr="00E8784B">
              <w:t>C3</w:t>
            </w:r>
          </w:p>
        </w:tc>
        <w:tc>
          <w:tcPr>
            <w:tcW w:w="1911" w:type="dxa"/>
          </w:tcPr>
          <w:p w14:paraId="5EC5DD54" w14:textId="77777777" w:rsidR="00706BBC" w:rsidRPr="00E8784B" w:rsidRDefault="00706BBC" w:rsidP="00A06358">
            <w:pPr>
              <w:pStyle w:val="BodyText"/>
            </w:pPr>
            <w:r w:rsidRPr="00E8784B">
              <w:t>C4</w:t>
            </w:r>
          </w:p>
        </w:tc>
      </w:tr>
      <w:tr w:rsidR="00706BBC" w:rsidRPr="00E8784B" w14:paraId="3ADE6A13" w14:textId="77777777" w:rsidTr="00706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24" w:type="dxa"/>
          </w:tcPr>
          <w:p w14:paraId="1C3935B0" w14:textId="77777777" w:rsidR="00706BBC" w:rsidRPr="00E8784B" w:rsidRDefault="00706BBC" w:rsidP="00A06358">
            <w:pPr>
              <w:pStyle w:val="BodyText"/>
            </w:pPr>
            <w:r w:rsidRPr="00E8784B">
              <w:t>g</w:t>
            </w:r>
          </w:p>
        </w:tc>
        <w:tc>
          <w:tcPr>
            <w:tcW w:w="1919" w:type="dxa"/>
          </w:tcPr>
          <w:p w14:paraId="59CD6160" w14:textId="77777777" w:rsidR="00706BBC" w:rsidRPr="00E8784B" w:rsidRDefault="00706BBC" w:rsidP="00A06358">
            <w:pPr>
              <w:pStyle w:val="BodyText"/>
            </w:pPr>
            <w:r w:rsidRPr="00E8784B">
              <w:t>yoyo</w:t>
            </w:r>
          </w:p>
        </w:tc>
        <w:tc>
          <w:tcPr>
            <w:tcW w:w="1911" w:type="dxa"/>
          </w:tcPr>
          <w:p w14:paraId="371D81CF" w14:textId="77777777" w:rsidR="00706BBC" w:rsidRPr="00E8784B" w:rsidRDefault="00706BBC" w:rsidP="00A06358">
            <w:pPr>
              <w:pStyle w:val="BodyText"/>
            </w:pPr>
            <w:r w:rsidRPr="00E8784B">
              <w:t>908</w:t>
            </w:r>
          </w:p>
        </w:tc>
        <w:tc>
          <w:tcPr>
            <w:tcW w:w="1911" w:type="dxa"/>
          </w:tcPr>
          <w:p w14:paraId="0209A530" w14:textId="77777777" w:rsidR="00706BBC" w:rsidRPr="00E8784B" w:rsidRDefault="00706BBC" w:rsidP="00A06358">
            <w:pPr>
              <w:pStyle w:val="BodyText"/>
            </w:pPr>
            <w:proofErr w:type="spellStart"/>
            <w:r w:rsidRPr="00E8784B">
              <w:t>abc</w:t>
            </w:r>
            <w:proofErr w:type="spellEnd"/>
          </w:p>
        </w:tc>
        <w:tc>
          <w:tcPr>
            <w:tcW w:w="1911" w:type="dxa"/>
          </w:tcPr>
          <w:p w14:paraId="4712E4C0" w14:textId="77777777" w:rsidR="00706BBC" w:rsidRPr="00E8784B" w:rsidRDefault="00706BBC" w:rsidP="00A06358">
            <w:pPr>
              <w:pStyle w:val="BodyText"/>
            </w:pPr>
            <w:r w:rsidRPr="00E8784B">
              <w:t>123</w:t>
            </w:r>
          </w:p>
        </w:tc>
      </w:tr>
      <w:tr w:rsidR="00706BBC" w:rsidRPr="00E8784B" w14:paraId="365633ED" w14:textId="77777777" w:rsidTr="00706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24" w:type="dxa"/>
          </w:tcPr>
          <w:p w14:paraId="019840F5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9" w:type="dxa"/>
          </w:tcPr>
          <w:p w14:paraId="4900B99D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3BDDA83C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418BCFD4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2BB0BD2D" w14:textId="77777777" w:rsidR="00706BBC" w:rsidRPr="00E8784B" w:rsidRDefault="00706BBC" w:rsidP="00A06358">
            <w:pPr>
              <w:pStyle w:val="BodyText"/>
            </w:pPr>
          </w:p>
        </w:tc>
      </w:tr>
      <w:tr w:rsidR="00706BBC" w:rsidRPr="00E8784B" w14:paraId="173D2306" w14:textId="77777777" w:rsidTr="00706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24" w:type="dxa"/>
          </w:tcPr>
          <w:p w14:paraId="2412D701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9" w:type="dxa"/>
          </w:tcPr>
          <w:p w14:paraId="01CEF4EB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7B968DA5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59C4EE93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730162ED" w14:textId="77777777" w:rsidR="00706BBC" w:rsidRPr="00E8784B" w:rsidRDefault="00706BBC" w:rsidP="00A06358">
            <w:pPr>
              <w:pStyle w:val="BodyText"/>
            </w:pPr>
          </w:p>
        </w:tc>
      </w:tr>
      <w:tr w:rsidR="00706BBC" w:rsidRPr="00E8784B" w14:paraId="6BCF2154" w14:textId="77777777" w:rsidTr="00706BB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24" w:type="dxa"/>
          </w:tcPr>
          <w:p w14:paraId="1F755980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9" w:type="dxa"/>
          </w:tcPr>
          <w:p w14:paraId="73F73F71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6F49B7E0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7A2006E1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39B4E558" w14:textId="77777777" w:rsidR="00706BBC" w:rsidRPr="00E8784B" w:rsidRDefault="00706BBC" w:rsidP="00A06358">
            <w:pPr>
              <w:pStyle w:val="BodyText"/>
            </w:pPr>
          </w:p>
        </w:tc>
      </w:tr>
    </w:tbl>
    <w:p w14:paraId="07CC9619" w14:textId="77777777" w:rsidR="00706BBC" w:rsidRPr="00E8784B" w:rsidRDefault="00706BBC">
      <w:pPr>
        <w:pStyle w:val="Definition"/>
        <w:rPr>
          <w:rFonts w:ascii="Garamond" w:hAnsi="Garamond"/>
        </w:rPr>
      </w:pPr>
    </w:p>
    <w:tbl>
      <w:tblPr>
        <w:tblStyle w:val="PlainTable1"/>
        <w:tblW w:w="0" w:type="auto"/>
        <w:tblLook w:val="0420" w:firstRow="1" w:lastRow="0" w:firstColumn="0" w:lastColumn="0" w:noHBand="0" w:noVBand="1"/>
      </w:tblPr>
      <w:tblGrid>
        <w:gridCol w:w="1924"/>
        <w:gridCol w:w="1919"/>
        <w:gridCol w:w="1911"/>
        <w:gridCol w:w="1911"/>
        <w:gridCol w:w="1911"/>
      </w:tblGrid>
      <w:tr w:rsidR="008B0666" w:rsidRPr="00E8784B" w14:paraId="3FC545F7" w14:textId="77777777" w:rsidTr="008B06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4" w:type="dxa"/>
          </w:tcPr>
          <w:p w14:paraId="34327405" w14:textId="77777777" w:rsidR="00706BBC" w:rsidRPr="00E8784B" w:rsidRDefault="00706BBC" w:rsidP="00A06358">
            <w:pPr>
              <w:pStyle w:val="BodyText"/>
            </w:pPr>
            <w:r w:rsidRPr="00E8784B">
              <w:t>Yeah</w:t>
            </w:r>
          </w:p>
        </w:tc>
        <w:tc>
          <w:tcPr>
            <w:tcW w:w="1919" w:type="dxa"/>
          </w:tcPr>
          <w:p w14:paraId="0E99A994" w14:textId="77777777" w:rsidR="00706BBC" w:rsidRPr="00E8784B" w:rsidRDefault="00706BBC" w:rsidP="00A06358">
            <w:pPr>
              <w:pStyle w:val="BodyText"/>
            </w:pPr>
            <w:r w:rsidRPr="00E8784B">
              <w:t>C1</w:t>
            </w:r>
          </w:p>
        </w:tc>
        <w:tc>
          <w:tcPr>
            <w:tcW w:w="1911" w:type="dxa"/>
          </w:tcPr>
          <w:p w14:paraId="380B4A5D" w14:textId="77777777" w:rsidR="00706BBC" w:rsidRPr="00E8784B" w:rsidRDefault="00706BBC" w:rsidP="00A06358">
            <w:pPr>
              <w:pStyle w:val="BodyText"/>
            </w:pPr>
            <w:r w:rsidRPr="00E8784B">
              <w:t>C2</w:t>
            </w:r>
          </w:p>
        </w:tc>
        <w:tc>
          <w:tcPr>
            <w:tcW w:w="1911" w:type="dxa"/>
          </w:tcPr>
          <w:p w14:paraId="2430A316" w14:textId="77777777" w:rsidR="00706BBC" w:rsidRPr="00E8784B" w:rsidRDefault="00706BBC" w:rsidP="00A06358">
            <w:pPr>
              <w:pStyle w:val="BodyText"/>
            </w:pPr>
            <w:r w:rsidRPr="00E8784B">
              <w:t>C3</w:t>
            </w:r>
          </w:p>
        </w:tc>
        <w:tc>
          <w:tcPr>
            <w:tcW w:w="1911" w:type="dxa"/>
          </w:tcPr>
          <w:p w14:paraId="78ED3989" w14:textId="77777777" w:rsidR="00706BBC" w:rsidRPr="00E8784B" w:rsidRDefault="00706BBC" w:rsidP="00A06358">
            <w:pPr>
              <w:pStyle w:val="BodyText"/>
            </w:pPr>
            <w:r w:rsidRPr="00E8784B">
              <w:t>C4</w:t>
            </w:r>
          </w:p>
        </w:tc>
      </w:tr>
      <w:tr w:rsidR="008B0666" w:rsidRPr="00E8784B" w14:paraId="3B1DA201" w14:textId="77777777" w:rsidTr="008B06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24" w:type="dxa"/>
          </w:tcPr>
          <w:p w14:paraId="0E19DEB0" w14:textId="77777777" w:rsidR="00706BBC" w:rsidRPr="00E8784B" w:rsidRDefault="00706BBC" w:rsidP="00A06358">
            <w:pPr>
              <w:pStyle w:val="BodyText"/>
            </w:pPr>
            <w:r w:rsidRPr="00E8784B">
              <w:t>g</w:t>
            </w:r>
          </w:p>
        </w:tc>
        <w:tc>
          <w:tcPr>
            <w:tcW w:w="1919" w:type="dxa"/>
          </w:tcPr>
          <w:p w14:paraId="1180C422" w14:textId="77777777" w:rsidR="00706BBC" w:rsidRPr="00E8784B" w:rsidRDefault="00706BBC" w:rsidP="00A06358">
            <w:pPr>
              <w:pStyle w:val="BodyText"/>
            </w:pPr>
            <w:r w:rsidRPr="00E8784B">
              <w:t>yoyo</w:t>
            </w:r>
          </w:p>
        </w:tc>
        <w:tc>
          <w:tcPr>
            <w:tcW w:w="1911" w:type="dxa"/>
          </w:tcPr>
          <w:p w14:paraId="13F0F6B0" w14:textId="77777777" w:rsidR="00706BBC" w:rsidRPr="00E8784B" w:rsidRDefault="00706BBC" w:rsidP="00A06358">
            <w:pPr>
              <w:pStyle w:val="BodyText"/>
            </w:pPr>
            <w:r w:rsidRPr="00E8784B">
              <w:t>908</w:t>
            </w:r>
          </w:p>
        </w:tc>
        <w:tc>
          <w:tcPr>
            <w:tcW w:w="1911" w:type="dxa"/>
          </w:tcPr>
          <w:p w14:paraId="1E348978" w14:textId="77777777" w:rsidR="00706BBC" w:rsidRPr="00E8784B" w:rsidRDefault="00706BBC" w:rsidP="00A06358">
            <w:pPr>
              <w:pStyle w:val="BodyText"/>
            </w:pPr>
            <w:proofErr w:type="spellStart"/>
            <w:r w:rsidRPr="00E8784B">
              <w:t>abc</w:t>
            </w:r>
            <w:proofErr w:type="spellEnd"/>
          </w:p>
        </w:tc>
        <w:tc>
          <w:tcPr>
            <w:tcW w:w="1911" w:type="dxa"/>
          </w:tcPr>
          <w:p w14:paraId="608A77AA" w14:textId="77777777" w:rsidR="00706BBC" w:rsidRPr="00E8784B" w:rsidRDefault="00706BBC" w:rsidP="00A06358">
            <w:pPr>
              <w:pStyle w:val="BodyText"/>
            </w:pPr>
            <w:r w:rsidRPr="00E8784B">
              <w:t>123</w:t>
            </w:r>
          </w:p>
        </w:tc>
      </w:tr>
      <w:tr w:rsidR="00706BBC" w:rsidRPr="00E8784B" w14:paraId="7D0DAD43" w14:textId="77777777" w:rsidTr="008B0666">
        <w:tc>
          <w:tcPr>
            <w:tcW w:w="1924" w:type="dxa"/>
          </w:tcPr>
          <w:p w14:paraId="7ADCD3C1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9" w:type="dxa"/>
          </w:tcPr>
          <w:p w14:paraId="04B499B0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1F78B11B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742F2D2D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50E5056B" w14:textId="77777777" w:rsidR="00706BBC" w:rsidRPr="00E8784B" w:rsidRDefault="00706BBC" w:rsidP="00A06358">
            <w:pPr>
              <w:pStyle w:val="BodyText"/>
            </w:pPr>
          </w:p>
        </w:tc>
      </w:tr>
      <w:tr w:rsidR="008B0666" w:rsidRPr="00E8784B" w14:paraId="10C2E7BD" w14:textId="77777777" w:rsidTr="008B06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924" w:type="dxa"/>
          </w:tcPr>
          <w:p w14:paraId="10BCE9EA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9" w:type="dxa"/>
          </w:tcPr>
          <w:p w14:paraId="3A66722D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0736FCB9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6389E68C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3C5E828B" w14:textId="77777777" w:rsidR="00706BBC" w:rsidRPr="00E8784B" w:rsidRDefault="00706BBC" w:rsidP="00A06358">
            <w:pPr>
              <w:pStyle w:val="BodyText"/>
            </w:pPr>
          </w:p>
        </w:tc>
      </w:tr>
      <w:tr w:rsidR="00706BBC" w:rsidRPr="00E8784B" w14:paraId="0FA99769" w14:textId="77777777" w:rsidTr="008B0666">
        <w:tc>
          <w:tcPr>
            <w:tcW w:w="1924" w:type="dxa"/>
          </w:tcPr>
          <w:p w14:paraId="2040FDF3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9" w:type="dxa"/>
          </w:tcPr>
          <w:p w14:paraId="785B2745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5BFE73A8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4BA7DBF5" w14:textId="77777777" w:rsidR="00706BBC" w:rsidRPr="00E8784B" w:rsidRDefault="00706BBC" w:rsidP="00A06358">
            <w:pPr>
              <w:pStyle w:val="BodyText"/>
            </w:pPr>
          </w:p>
        </w:tc>
        <w:tc>
          <w:tcPr>
            <w:tcW w:w="1911" w:type="dxa"/>
          </w:tcPr>
          <w:p w14:paraId="01AE1D60" w14:textId="77777777" w:rsidR="00706BBC" w:rsidRPr="00E8784B" w:rsidRDefault="00706BBC" w:rsidP="00A06358">
            <w:pPr>
              <w:pStyle w:val="BodyText"/>
            </w:pPr>
          </w:p>
        </w:tc>
      </w:tr>
    </w:tbl>
    <w:p w14:paraId="1C779F99" w14:textId="77777777" w:rsidR="00706BBC" w:rsidRPr="00E8784B" w:rsidRDefault="00706BBC">
      <w:pPr>
        <w:pStyle w:val="Definition"/>
        <w:rPr>
          <w:rFonts w:ascii="Garamond" w:hAnsi="Garamond"/>
        </w:rPr>
      </w:pPr>
    </w:p>
    <w:sectPr w:rsidR="00706BBC" w:rsidRPr="00E8784B" w:rsidSect="009D2A75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pgNumType w:start="1" w:chapStyle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8A190D" w14:textId="77777777" w:rsidR="00977B7A" w:rsidRDefault="00977B7A">
      <w:pPr>
        <w:spacing w:after="0"/>
      </w:pPr>
      <w:r>
        <w:separator/>
      </w:r>
    </w:p>
  </w:endnote>
  <w:endnote w:type="continuationSeparator" w:id="0">
    <w:p w14:paraId="6BE779F2" w14:textId="77777777" w:rsidR="00977B7A" w:rsidRDefault="00977B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464499074"/>
      <w:docPartObj>
        <w:docPartGallery w:val="Page Numbers (Bottom of Page)"/>
        <w:docPartUnique/>
      </w:docPartObj>
    </w:sdtPr>
    <w:sdtContent>
      <w:p w14:paraId="450646CD" w14:textId="7EA9D4F0" w:rsidR="009D2A75" w:rsidRDefault="009D2A75" w:rsidP="0078577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FA0E5F" w14:textId="77777777" w:rsidR="009D2A75" w:rsidRDefault="009D2A75" w:rsidP="009D2A7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2033069594"/>
      <w:docPartObj>
        <w:docPartGallery w:val="Page Numbers (Bottom of Page)"/>
        <w:docPartUnique/>
      </w:docPartObj>
    </w:sdtPr>
    <w:sdtContent>
      <w:p w14:paraId="060B58DA" w14:textId="6422C86A" w:rsidR="009D2A75" w:rsidRDefault="009D2A75" w:rsidP="0078577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61BDD73" w14:textId="77777777" w:rsidR="009D2A75" w:rsidRDefault="009D2A75" w:rsidP="009D2A7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F88648" w14:textId="77777777" w:rsidR="00977B7A" w:rsidRDefault="00977B7A">
      <w:r>
        <w:separator/>
      </w:r>
    </w:p>
  </w:footnote>
  <w:footnote w:type="continuationSeparator" w:id="0">
    <w:p w14:paraId="7F7199A1" w14:textId="77777777" w:rsidR="00977B7A" w:rsidRDefault="00977B7A">
      <w:r>
        <w:continuationSeparator/>
      </w:r>
    </w:p>
  </w:footnote>
  <w:footnote w:id="1">
    <w:p w14:paraId="1A74A03D" w14:textId="77777777" w:rsidR="00786A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261C8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2744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PlainTable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6AF0"/>
    <w:rsid w:val="000527D0"/>
    <w:rsid w:val="000C2101"/>
    <w:rsid w:val="0017450C"/>
    <w:rsid w:val="001D0A3F"/>
    <w:rsid w:val="0023025A"/>
    <w:rsid w:val="002B0EF8"/>
    <w:rsid w:val="0036663F"/>
    <w:rsid w:val="0041294F"/>
    <w:rsid w:val="004853B4"/>
    <w:rsid w:val="00706BBC"/>
    <w:rsid w:val="0071762E"/>
    <w:rsid w:val="00786AF0"/>
    <w:rsid w:val="007F4478"/>
    <w:rsid w:val="008B0666"/>
    <w:rsid w:val="00977B7A"/>
    <w:rsid w:val="009D2A75"/>
    <w:rsid w:val="00A06358"/>
    <w:rsid w:val="00B57F6F"/>
    <w:rsid w:val="00C30A22"/>
    <w:rsid w:val="00C85F8E"/>
    <w:rsid w:val="00C86507"/>
    <w:rsid w:val="00D0769B"/>
    <w:rsid w:val="00D927FE"/>
    <w:rsid w:val="00E8784B"/>
    <w:rsid w:val="00EA2E0B"/>
    <w:rsid w:val="00F6492A"/>
    <w:rsid w:val="00FA5613"/>
    <w:rsid w:val="00FA7085"/>
    <w:rsid w:val="00FE5942"/>
    <w:rsid w:val="00FE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027DD9"/>
  <w15:docId w15:val="{95E6E1C6-E5BC-364F-B6E8-57DD8491E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27D0"/>
    <w:rPr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85F8E"/>
    <w:pPr>
      <w:keepNext/>
      <w:keepLines/>
      <w:pageBreakBefore/>
      <w:spacing w:before="360" w:after="80" w:line="480" w:lineRule="auto"/>
      <w:outlineLvl w:val="0"/>
    </w:pPr>
    <w:rPr>
      <w:rFonts w:eastAsiaTheme="majorEastAsia" w:cstheme="majorBidi"/>
      <w:b/>
      <w:bCs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06358"/>
    <w:pPr>
      <w:keepNext/>
      <w:keepLines/>
      <w:spacing w:before="160" w:after="80" w:line="480" w:lineRule="auto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06358"/>
    <w:pPr>
      <w:keepNext/>
      <w:keepLines/>
      <w:spacing w:before="160" w:after="80" w:line="480" w:lineRule="auto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06358"/>
    <w:pPr>
      <w:keepNext/>
      <w:keepLines/>
      <w:spacing w:before="80" w:after="40" w:line="480" w:lineRule="auto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06358"/>
    <w:pPr>
      <w:keepNext/>
      <w:keepLines/>
      <w:spacing w:before="80" w:after="40" w:line="480" w:lineRule="auto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06358"/>
    <w:pPr>
      <w:keepNext/>
      <w:keepLines/>
      <w:spacing w:before="40" w:after="0" w:line="480" w:lineRule="auto"/>
      <w:outlineLvl w:val="5"/>
    </w:pPr>
    <w:rPr>
      <w:rFonts w:eastAsiaTheme="majorEastAsia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A06358"/>
    <w:pPr>
      <w:keepNext/>
      <w:keepLines/>
      <w:spacing w:before="40" w:after="0" w:line="480" w:lineRule="auto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A06358"/>
    <w:pPr>
      <w:keepNext/>
      <w:keepLines/>
      <w:spacing w:after="0" w:line="480" w:lineRule="auto"/>
      <w:outlineLvl w:val="7"/>
    </w:pPr>
    <w:rPr>
      <w:rFonts w:eastAsiaTheme="majorEastAsia" w:cstheme="majorBidi"/>
      <w:iCs/>
      <w:sz w:val="20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06358"/>
    <w:pPr>
      <w:keepNext/>
      <w:keepLines/>
      <w:spacing w:after="0" w:line="480" w:lineRule="auto"/>
      <w:outlineLvl w:val="8"/>
    </w:pPr>
    <w:rPr>
      <w:rFonts w:eastAsiaTheme="majorEastAsia" w:cstheme="majorBidi"/>
      <w:color w:val="407CCA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06358"/>
    <w:pPr>
      <w:spacing w:before="180" w:after="180" w:line="480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A063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06358"/>
    <w:pPr>
      <w:spacing w:after="80" w:line="480" w:lineRule="auto"/>
      <w:contextualSpacing/>
      <w:jc w:val="center"/>
    </w:pPr>
    <w:rPr>
      <w:rFonts w:ascii="Garamond" w:eastAsiaTheme="majorEastAsia" w:hAnsi="Garamon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6358"/>
    <w:rPr>
      <w:rFonts w:ascii="Garamond" w:eastAsiaTheme="majorEastAsia" w:hAnsi="Garamond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A5613"/>
    <w:pPr>
      <w:numPr>
        <w:ilvl w:val="1"/>
      </w:numPr>
      <w:spacing w:before="600" w:line="480" w:lineRule="auto"/>
      <w:ind w:left="2268" w:right="2268"/>
      <w:mirrorIndents/>
      <w:jc w:val="center"/>
    </w:pPr>
    <w:rPr>
      <w:rFonts w:ascii="Garamond" w:eastAsiaTheme="majorEastAsia" w:hAnsi="Garamond" w:cs="Times New Roman (Headings CS)"/>
      <w:color w:val="000000" w:themeColor="tex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A5613"/>
    <w:rPr>
      <w:rFonts w:ascii="Garamond" w:eastAsiaTheme="majorEastAsia" w:hAnsi="Garamond" w:cs="Times New Roman (Headings CS)"/>
      <w:color w:val="000000" w:themeColor="text1"/>
      <w:sz w:val="28"/>
      <w:szCs w:val="28"/>
      <w:lang w:val="en-GB"/>
    </w:rPr>
  </w:style>
  <w:style w:type="paragraph" w:customStyle="1" w:styleId="Author">
    <w:name w:val="Author"/>
    <w:next w:val="BodyText"/>
    <w:qFormat/>
    <w:rsid w:val="00D0769B"/>
    <w:pPr>
      <w:keepNext/>
      <w:keepLines/>
      <w:spacing w:before="400" w:line="480" w:lineRule="auto"/>
      <w:jc w:val="center"/>
    </w:pPr>
    <w:rPr>
      <w:rFonts w:ascii="Garamond" w:hAnsi="Garamond"/>
      <w:sz w:val="28"/>
    </w:rPr>
  </w:style>
  <w:style w:type="paragraph" w:styleId="Date">
    <w:name w:val="Date"/>
    <w:next w:val="BodyText"/>
    <w:qFormat/>
    <w:rsid w:val="00A06358"/>
    <w:pPr>
      <w:keepNext/>
      <w:keepLines/>
      <w:spacing w:line="480" w:lineRule="auto"/>
      <w:jc w:val="center"/>
    </w:pPr>
    <w:rPr>
      <w:rFonts w:ascii="Garamond" w:hAnsi="Garamond"/>
      <w:sz w:val="28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7F4478"/>
    <w:pPr>
      <w:keepNext/>
      <w:keepLines/>
      <w:spacing w:before="100" w:after="300" w:line="480" w:lineRule="auto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C85F8E"/>
    <w:rPr>
      <w:rFonts w:eastAsiaTheme="majorEastAsia" w:cstheme="majorBidi"/>
      <w:b/>
      <w:bCs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06358"/>
    <w:rPr>
      <w:rFonts w:eastAsiaTheme="majorEastAsia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6358"/>
    <w:rPr>
      <w:rFonts w:eastAsiaTheme="majorEastAsia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06358"/>
    <w:rPr>
      <w:rFonts w:eastAsiaTheme="majorEastAsia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06358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A06358"/>
    <w:rPr>
      <w:rFonts w:eastAsiaTheme="majorEastAsia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A06358"/>
    <w:rPr>
      <w:rFonts w:eastAsiaTheme="majorEastAsia" w:cstheme="majorBidi"/>
    </w:rPr>
  </w:style>
  <w:style w:type="character" w:customStyle="1" w:styleId="Heading8Char">
    <w:name w:val="Heading 8 Char"/>
    <w:basedOn w:val="DefaultParagraphFont"/>
    <w:link w:val="Heading8"/>
    <w:uiPriority w:val="9"/>
    <w:rsid w:val="00A06358"/>
    <w:rPr>
      <w:rFonts w:eastAsiaTheme="majorEastAsia" w:cstheme="majorBidi"/>
      <w:iCs/>
      <w:sz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06358"/>
    <w:rPr>
      <w:rFonts w:eastAsiaTheme="majorEastAsia" w:cstheme="majorBidi"/>
      <w:color w:val="407CCA"/>
      <w:sz w:val="20"/>
      <w:u w:val="single"/>
    </w:rPr>
  </w:style>
  <w:style w:type="paragraph" w:styleId="BlockText">
    <w:name w:val="Block Text"/>
    <w:basedOn w:val="BodyText"/>
    <w:next w:val="BodyText"/>
    <w:uiPriority w:val="9"/>
    <w:unhideWhenUsed/>
    <w:qFormat/>
    <w:rsid w:val="007F4478"/>
    <w:pPr>
      <w:spacing w:before="100" w:after="100"/>
      <w:ind w:left="480" w:right="480"/>
    </w:pPr>
    <w:rPr>
      <w:color w:val="747474" w:themeColor="background2" w:themeShade="8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F4478"/>
    <w:pPr>
      <w:keepNext/>
      <w:spacing w:line="480" w:lineRule="auto"/>
    </w:pPr>
  </w:style>
  <w:style w:type="paragraph" w:customStyle="1" w:styleId="ImageCaption">
    <w:name w:val="Image Caption"/>
    <w:basedOn w:val="Caption"/>
    <w:rsid w:val="007F4478"/>
    <w:pPr>
      <w:spacing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85F8E"/>
    <w:pPr>
      <w:spacing w:before="240" w:line="259" w:lineRule="auto"/>
      <w:outlineLvl w:val="9"/>
    </w:pPr>
  </w:style>
  <w:style w:type="table" w:styleId="PlainTable1">
    <w:name w:val="Plain Table 1"/>
    <w:aliases w:val="MyTableNormal"/>
    <w:basedOn w:val="Table"/>
    <w:rsid w:val="003666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ADADAD" w:themeFill="background2" w:themeFillShade="BF"/>
        <w:vAlign w:val="bottom"/>
      </w:tcPr>
    </w:tblStylePr>
    <w:tblStylePr w:type="lastRow">
      <w:rPr>
        <w:b w:val="0"/>
        <w:bCs/>
      </w:rPr>
      <w:tblPr/>
      <w:tcPr>
        <w:tcBorders>
          <w:top w:val="single" w:sz="6" w:space="0" w:color="ADADAD" w:themeColor="background2" w:themeShade="BF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6663F"/>
    <w:pPr>
      <w:spacing w:after="0"/>
    </w:pPr>
    <w:rPr>
      <w:lang w:val="en-GB"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7F447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NormalDark">
    <w:name w:val="TableNormalDark"/>
    <w:basedOn w:val="MyCustom"/>
    <w:uiPriority w:val="99"/>
    <w:rsid w:val="00706BBC"/>
    <w:rPr>
      <w:rFonts w:eastAsiaTheme="minorEastAsia"/>
      <w:sz w:val="20"/>
      <w:szCs w:val="20"/>
      <w:lang w:val="en-GB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blStylePr w:type="firstRow">
      <w:rPr>
        <w:rFonts w:asciiTheme="minorHAnsi" w:hAnsiTheme="minorHAnsi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Theme="minorHAnsi" w:hAnsiTheme="minorHAnsi"/>
        <w:sz w:val="22"/>
      </w:rPr>
    </w:tblStylePr>
    <w:tblStylePr w:type="band2Horz">
      <w:rPr>
        <w:rFonts w:asciiTheme="minorHAnsi" w:hAnsiTheme="minorHAnsi"/>
        <w:sz w:val="22"/>
      </w:rPr>
      <w:tblPr/>
      <w:tcPr>
        <w:shd w:val="clear" w:color="auto" w:fill="D9D9D9" w:themeFill="background1" w:themeFillShade="D9"/>
      </w:tcPr>
    </w:tblStylePr>
  </w:style>
  <w:style w:type="table" w:styleId="GridTable2">
    <w:name w:val="Grid Table 2"/>
    <w:basedOn w:val="TableNormal"/>
    <w:rsid w:val="0036663F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36663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2">
    <w:name w:val="Plain Table 2"/>
    <w:basedOn w:val="TableNormal"/>
    <w:rsid w:val="003666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36663F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36663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">
    <w:name w:val="Grid Table 6 Colorful"/>
    <w:basedOn w:val="TableNormal"/>
    <w:uiPriority w:val="51"/>
    <w:rsid w:val="0036663F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36663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4">
    <w:name w:val="Plain Table 4"/>
    <w:basedOn w:val="TableNormal"/>
    <w:rsid w:val="0036663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MyCustom">
    <w:name w:val="MyCustom"/>
    <w:basedOn w:val="TableNormal"/>
    <w:uiPriority w:val="99"/>
    <w:rsid w:val="0036663F"/>
    <w:pPr>
      <w:spacing w:after="0"/>
    </w:pPr>
    <w:tblPr/>
  </w:style>
  <w:style w:type="character" w:customStyle="1" w:styleId="BodyTextChar">
    <w:name w:val="Body Text Char"/>
    <w:basedOn w:val="DefaultParagraphFont"/>
    <w:link w:val="BodyText"/>
    <w:rsid w:val="00A06358"/>
    <w:rPr>
      <w:rFonts w:ascii="Garamond" w:hAnsi="Garamond"/>
    </w:rPr>
  </w:style>
  <w:style w:type="table" w:customStyle="1" w:styleId="TableNormal0">
    <w:name w:val="TableNormal"/>
    <w:basedOn w:val="TableNormalDark"/>
    <w:uiPriority w:val="99"/>
    <w:rsid w:val="008B0666"/>
    <w:tblPr/>
    <w:tblStylePr w:type="firstRow">
      <w:rPr>
        <w:rFonts w:asciiTheme="minorHAnsi" w:hAnsiTheme="minorHAnsi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Theme="minorHAnsi" w:hAnsiTheme="minorHAnsi"/>
        <w:sz w:val="22"/>
      </w:rPr>
    </w:tblStylePr>
    <w:tblStylePr w:type="band2Horz">
      <w:rPr>
        <w:rFonts w:asciiTheme="minorHAnsi" w:hAnsiTheme="minorHAnsi"/>
        <w:sz w:val="22"/>
      </w:rPr>
      <w:tblPr/>
      <w:tcPr>
        <w:shd w:val="clear" w:color="auto" w:fill="D9D9D9" w:themeFill="background1" w:themeFillShade="D9"/>
      </w:tcPr>
    </w:tblStylePr>
  </w:style>
  <w:style w:type="paragraph" w:styleId="Footer">
    <w:name w:val="footer"/>
    <w:basedOn w:val="Normal"/>
    <w:link w:val="FooterChar"/>
    <w:rsid w:val="009D2A7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D2A75"/>
    <w:rPr>
      <w:lang w:val="en-GB"/>
    </w:rPr>
  </w:style>
  <w:style w:type="character" w:styleId="PageNumber">
    <w:name w:val="page number"/>
    <w:basedOn w:val="DefaultParagraphFont"/>
    <w:rsid w:val="009D2A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0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8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1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8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149</Words>
  <Characters>678</Characters>
  <Application>Microsoft Office Word</Application>
  <DocSecurity>0</DocSecurity>
  <Lines>226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7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James Harwood</cp:lastModifiedBy>
  <cp:revision>19</cp:revision>
  <dcterms:created xsi:type="dcterms:W3CDTF">2017-12-27T05:22:00Z</dcterms:created>
  <dcterms:modified xsi:type="dcterms:W3CDTF">2024-09-11T17:17:00Z</dcterms:modified>
  <cp:category/>
</cp:coreProperties>
</file>